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6A22" w:rsidRPr="000A2F2B" w:rsidRDefault="00366A22" w:rsidP="00366A22">
      <w:pPr>
        <w:jc w:val="center"/>
        <w:rPr>
          <w:b/>
          <w:lang w:val="en-US"/>
        </w:rPr>
      </w:pPr>
      <w:r w:rsidRPr="000A2F2B">
        <w:rPr>
          <w:b/>
          <w:lang w:val="en-US"/>
        </w:rPr>
        <w:t>TEST SMIRNOV-KOLMOGOROV</w:t>
      </w:r>
    </w:p>
    <w:tbl>
      <w:tblPr>
        <w:tblpPr w:leftFromText="180" w:rightFromText="180" w:vertAnchor="page" w:horzAnchor="page" w:tblpX="3748" w:tblpY="2641"/>
        <w:tblW w:w="2616" w:type="dxa"/>
        <w:tblLook w:val="04A0"/>
      </w:tblPr>
      <w:tblGrid>
        <w:gridCol w:w="1176"/>
        <w:gridCol w:w="1440"/>
      </w:tblGrid>
      <w:tr w:rsidR="00366A22" w:rsidRPr="00EC0BC1" w:rsidTr="009900AF">
        <w:trPr>
          <w:trHeight w:val="285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Year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Q m</w:t>
            </w:r>
            <w:r w:rsidRPr="00EC0BC1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5-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09498656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6-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3048435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7-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5072355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8-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3280051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9-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3166499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0-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26232608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1-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17306400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2-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46246720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3-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16468736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4-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32457088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5-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64092256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7-9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48254528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8-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47080768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9-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8369011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0-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13400896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1-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52997152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3-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21124864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4-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78587200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5-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889666560</w:t>
            </w:r>
          </w:p>
        </w:tc>
      </w:tr>
      <w:tr w:rsidR="00366A22" w:rsidRPr="00EC0BC1" w:rsidTr="009900AF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6-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6A22" w:rsidRPr="00EC0BC1" w:rsidRDefault="00366A22" w:rsidP="009900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901277760</w:t>
            </w:r>
          </w:p>
        </w:tc>
      </w:tr>
    </w:tbl>
    <w:p w:rsidR="00366A22" w:rsidRPr="00EC0BC1" w:rsidRDefault="00366A22" w:rsidP="00366A22">
      <w:r>
        <w:t xml:space="preserve">Δίδονται οι ετήσιοι αθροιστικοί όγκοι απορροής του ποταμού Έβρου, στη θέση </w:t>
      </w:r>
      <w:proofErr w:type="spellStart"/>
      <w:r>
        <w:t>Πύθειο</w:t>
      </w:r>
      <w:proofErr w:type="spellEnd"/>
      <w:r>
        <w:t xml:space="preserve">, για τα έτη 1985-'86 έως 2006-'07 (1996-'97 και 2002-'03 παραλείπονται. Να ελεγχθεί η περίπτωση προσαρμογής των δεδομένων στην κανονική κατανομή και στη </w:t>
      </w:r>
      <w:proofErr w:type="spellStart"/>
      <w:r>
        <w:t>Λογαριθμοκανονική</w:t>
      </w:r>
      <w:proofErr w:type="spellEnd"/>
      <w:r>
        <w:t>.</w:t>
      </w:r>
    </w:p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>
      <w:r>
        <w:t>__________________________________________________________________________</w:t>
      </w:r>
    </w:p>
    <w:p w:rsidR="00366A22" w:rsidRPr="00366A22" w:rsidRDefault="00366A22" w:rsidP="00366A22"/>
    <w:p w:rsidR="000210B4" w:rsidRDefault="000210B4">
      <w:pPr>
        <w:rPr>
          <w:lang w:val="en-US"/>
        </w:rPr>
      </w:pPr>
      <w:r>
        <w:rPr>
          <w:lang w:val="en-US"/>
        </w:rPr>
        <w:t>A) Normal Distribution</w:t>
      </w:r>
    </w:p>
    <w:p w:rsidR="000210B4" w:rsidRPr="000210B4" w:rsidRDefault="000210B4" w:rsidP="000210B4">
      <w:pPr>
        <w:pStyle w:val="a3"/>
        <w:numPr>
          <w:ilvl w:val="0"/>
          <w:numId w:val="1"/>
        </w:numPr>
        <w:rPr>
          <w:lang w:val="en-US"/>
        </w:rPr>
      </w:pPr>
      <w:r>
        <w:t>Ταξινόμηση μετρήσεων κατά φθίνουσα σειρά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</w:t>
      </w:r>
      <w:r w:rsidRPr="00C24D7B">
        <w:rPr>
          <w:b/>
          <w:color w:val="FF0000"/>
        </w:rPr>
        <w:t>εμπειρικής</w:t>
      </w:r>
      <w:r>
        <w:t xml:space="preserve"> </w:t>
      </w:r>
      <w:r w:rsidRPr="00C24D7B">
        <w:rPr>
          <w:b/>
        </w:rPr>
        <w:t>πιθανότητας  υπέρβασης ,</w:t>
      </w:r>
      <w:r>
        <w:t xml:space="preserve"> </w:t>
      </w:r>
    </w:p>
    <w:p w:rsidR="000210B4" w:rsidRPr="00C24D7B" w:rsidRDefault="000210B4" w:rsidP="000210B4">
      <w:pPr>
        <w:pStyle w:val="a3"/>
      </w:pPr>
      <w:r>
        <w:rPr>
          <w:lang w:val="en-US"/>
        </w:rPr>
        <w:t>P</w:t>
      </w:r>
      <w:r w:rsidRPr="00C24D7B">
        <w:t>(</w:t>
      </w:r>
      <w:r>
        <w:rPr>
          <w:lang w:val="en-US"/>
        </w:rPr>
        <w:t>V</w:t>
      </w:r>
      <w:r w:rsidRPr="00C24D7B">
        <w:t>&g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C24D7B">
        <w:t>)=</w:t>
      </w:r>
      <w:r>
        <w:rPr>
          <w:lang w:val="en-US"/>
        </w:rPr>
        <w:t>m</w:t>
      </w:r>
      <w:r w:rsidRPr="00C24D7B">
        <w:t>/(</w:t>
      </w:r>
      <w:r>
        <w:rPr>
          <w:lang w:val="en-US"/>
        </w:rPr>
        <w:t>N</w:t>
      </w:r>
      <w:r w:rsidRPr="00C24D7B">
        <w:t>+1) (</w:t>
      </w:r>
      <w:proofErr w:type="spellStart"/>
      <w:r>
        <w:rPr>
          <w:lang w:val="en-US"/>
        </w:rPr>
        <w:t>Weibull</w:t>
      </w:r>
      <w:proofErr w:type="spellEnd"/>
      <w:r w:rsidRPr="00C24D7B">
        <w:t>, 1939)</w:t>
      </w:r>
      <w:r w:rsidR="00C24D7B" w:rsidRPr="00C24D7B">
        <w:t xml:space="preserve">, </w:t>
      </w:r>
      <w:r w:rsidR="00C24D7B">
        <w:t>όπου</w:t>
      </w:r>
      <w:r w:rsidR="00C24D7B" w:rsidRPr="00C24D7B">
        <w:t xml:space="preserve"> </w:t>
      </w:r>
      <w:r w:rsidR="00C24D7B" w:rsidRPr="00C24D7B">
        <w:rPr>
          <w:b/>
          <w:i/>
          <w:color w:val="00B050"/>
          <w:lang w:val="en-GB"/>
        </w:rPr>
        <w:t>V</w:t>
      </w:r>
      <w:r w:rsidR="00C24D7B" w:rsidRPr="00C24D7B">
        <w:rPr>
          <w:b/>
          <w:i/>
          <w:color w:val="00B050"/>
        </w:rPr>
        <w:t xml:space="preserve"> τυχαία μεταβλητή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αθροιστικής εμπειρικής πιθανότητας </w:t>
      </w:r>
      <w:r w:rsidRPr="00C24D7B">
        <w:rPr>
          <w:b/>
        </w:rPr>
        <w:t>μη υπέρβασης</w:t>
      </w:r>
      <w:r>
        <w:t xml:space="preserve">, </w:t>
      </w:r>
    </w:p>
    <w:p w:rsidR="000210B4" w:rsidRPr="000210B4" w:rsidRDefault="000210B4" w:rsidP="000210B4">
      <w:pPr>
        <w:pStyle w:val="a3"/>
      </w:pPr>
      <w:r>
        <w:rPr>
          <w:lang w:val="en-US"/>
        </w:rPr>
        <w:t>P</w:t>
      </w:r>
      <w:r w:rsidRPr="000210B4">
        <w:t>(</w:t>
      </w:r>
      <w:r>
        <w:rPr>
          <w:lang w:val="en-US"/>
        </w:rPr>
        <w:t>V</w:t>
      </w:r>
      <w:r w:rsidRPr="000210B4">
        <w:t>&l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0210B4">
        <w:t>)=1-</w:t>
      </w:r>
      <w:r>
        <w:rPr>
          <w:lang w:val="en-US"/>
        </w:rPr>
        <w:t>P</w:t>
      </w:r>
      <w:r w:rsidRPr="000210B4">
        <w:t>(</w:t>
      </w:r>
      <w:r>
        <w:rPr>
          <w:lang w:val="en-US"/>
        </w:rPr>
        <w:t>V</w:t>
      </w:r>
      <w:r w:rsidRPr="000210B4">
        <w:t>&gt;=</w:t>
      </w:r>
      <w:r>
        <w:rPr>
          <w:lang w:val="en-US"/>
        </w:rPr>
        <w:t>v</w:t>
      </w:r>
      <w:r w:rsidRPr="000210B4">
        <w:t>)</w:t>
      </w:r>
    </w:p>
    <w:p w:rsidR="00C24D7B" w:rsidRDefault="000210B4" w:rsidP="000210B4">
      <w:pPr>
        <w:pStyle w:val="a3"/>
        <w:numPr>
          <w:ilvl w:val="0"/>
          <w:numId w:val="1"/>
        </w:numPr>
      </w:pPr>
      <w:r>
        <w:t xml:space="preserve">Εκτίμηση της θεωρητικής </w:t>
      </w:r>
      <w:r w:rsidR="00C24D7B">
        <w:t xml:space="preserve">αθροιστικής </w:t>
      </w:r>
      <w:r>
        <w:t>πιθανότητας</w:t>
      </w:r>
      <w:r w:rsidR="00C24D7B">
        <w:t xml:space="preserve"> </w:t>
      </w:r>
      <w:r w:rsidR="00C24D7B" w:rsidRPr="00C24D7B">
        <w:rPr>
          <w:b/>
        </w:rPr>
        <w:t>μη υπέρβασης</w:t>
      </w:r>
      <w:r w:rsidR="00C24D7B">
        <w:t xml:space="preserve"> </w:t>
      </w:r>
      <w:r w:rsidR="00C20372" w:rsidRPr="00C20372">
        <w:t xml:space="preserve"> </w:t>
      </w:r>
      <w:r w:rsidR="00C20372" w:rsidRPr="00C24D7B">
        <w:rPr>
          <w:b/>
          <w:i/>
          <w:lang w:val="en-US"/>
        </w:rPr>
        <w:t>F</w:t>
      </w:r>
      <w:r w:rsidR="00C20372" w:rsidRPr="00C24D7B">
        <w:rPr>
          <w:b/>
          <w:i/>
        </w:rPr>
        <w:t>(</w:t>
      </w:r>
      <w:r w:rsidR="00C24D7B" w:rsidRPr="00C24D7B">
        <w:rPr>
          <w:b/>
          <w:i/>
          <w:lang w:val="en-GB"/>
        </w:rPr>
        <w:t>v</w:t>
      </w:r>
      <w:proofErr w:type="spellStart"/>
      <w:r w:rsidR="00C20372" w:rsidRPr="00C24D7B">
        <w:rPr>
          <w:b/>
          <w:i/>
          <w:vertAlign w:val="subscript"/>
          <w:lang w:val="en-US"/>
        </w:rPr>
        <w:t>i</w:t>
      </w:r>
      <w:proofErr w:type="spellEnd"/>
      <w:r w:rsidR="00C20372" w:rsidRPr="00C24D7B">
        <w:rPr>
          <w:b/>
          <w:i/>
        </w:rPr>
        <w:t>)</w:t>
      </w:r>
      <w:r>
        <w:t xml:space="preserve"> </w:t>
      </w:r>
      <w:r w:rsidR="00C24D7B">
        <w:t>με βάση τις παρατηρημένες τιμές</w:t>
      </w:r>
      <w:r>
        <w:t xml:space="preserve">. </w:t>
      </w:r>
    </w:p>
    <w:p w:rsidR="00E5429E" w:rsidRDefault="00C24D7B" w:rsidP="00C24D7B">
      <w:pPr>
        <w:pStyle w:val="a3"/>
      </w:pPr>
      <w:r>
        <w:t xml:space="preserve">Αρχικά χρησιμοποιείται η  </w:t>
      </w:r>
      <w:r w:rsidRPr="00C24D7B">
        <w:rPr>
          <w:b/>
          <w:color w:val="1F497D" w:themeColor="text2"/>
        </w:rPr>
        <w:t xml:space="preserve">κανονική κατανομή </w:t>
      </w:r>
      <w:r>
        <w:rPr>
          <w:b/>
          <w:color w:val="1F497D" w:themeColor="text2"/>
        </w:rPr>
        <w:t>(θεωρητική-</w:t>
      </w:r>
      <w:proofErr w:type="spellStart"/>
      <w:r>
        <w:rPr>
          <w:b/>
          <w:color w:val="1F497D" w:themeColor="text2"/>
        </w:rPr>
        <w:t>ιδεατ</w:t>
      </w:r>
      <w:proofErr w:type="spellEnd"/>
      <w:r>
        <w:rPr>
          <w:b/>
          <w:color w:val="1F497D" w:themeColor="text2"/>
        </w:rPr>
        <w:t xml:space="preserve">ή) </w:t>
      </w:r>
      <w:r w:rsidRPr="00C24D7B">
        <w:rPr>
          <w:b/>
          <w:color w:val="1F497D" w:themeColor="text2"/>
        </w:rPr>
        <w:t>πιθανότητας</w:t>
      </w:r>
      <w:r>
        <w:t xml:space="preserve"> που ρυθμίζεται με βάση </w:t>
      </w:r>
      <w:r w:rsidRPr="00C24D7B">
        <w:rPr>
          <w:b/>
          <w:i/>
        </w:rPr>
        <w:t>τη μέθοδο των ροπών.</w:t>
      </w:r>
      <w:r>
        <w:t xml:space="preserve"> </w:t>
      </w:r>
      <w:r w:rsidR="000210B4">
        <w:t xml:space="preserve">Χρησιμοποίηση του </w:t>
      </w:r>
      <w:r w:rsidR="000210B4" w:rsidRPr="00C24D7B">
        <w:rPr>
          <w:b/>
          <w:color w:val="E36C0A" w:themeColor="accent6" w:themeShade="BF"/>
        </w:rPr>
        <w:t>μέσου όρου</w:t>
      </w:r>
      <w:r w:rsidRPr="00C24D7B">
        <w:rPr>
          <w:b/>
          <w:color w:val="E36C0A" w:themeColor="accent6" w:themeShade="BF"/>
        </w:rPr>
        <w:t>:</w:t>
      </w:r>
    </w:p>
    <w:p w:rsidR="00E5429E" w:rsidRPr="00337ADA" w:rsidRDefault="000210B4" w:rsidP="00E5429E">
      <w:pPr>
        <w:pStyle w:val="a3"/>
        <w:rPr>
          <w:lang w:val="en-GB"/>
        </w:rPr>
      </w:pPr>
      <w:r>
        <w:t xml:space="preserve">  </w:t>
      </w:r>
      <w:r w:rsidR="00337ADA" w:rsidRPr="00337ADA">
        <w:rPr>
          <w:position w:val="-32"/>
        </w:rPr>
        <w:object w:dxaOrig="21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07.65pt;height:38.25pt" o:ole="">
            <v:imagedata r:id="rId5" o:title=""/>
          </v:shape>
          <o:OLEObject Type="Embed" ProgID="Equation.DSMT4" ShapeID="_x0000_i1027" DrawAspect="Content" ObjectID="_1603376998" r:id="rId6"/>
        </w:object>
      </w:r>
      <w:r>
        <w:t xml:space="preserve"> </w:t>
      </w:r>
      <w:r w:rsidR="00E5429E">
        <w:t xml:space="preserve"> </w:t>
      </w:r>
      <w:r w:rsidR="00337ADA">
        <w:rPr>
          <w:lang w:val="en-GB"/>
        </w:rPr>
        <w:t>s</w:t>
      </w:r>
    </w:p>
    <w:p w:rsidR="00E5429E" w:rsidRDefault="00E5429E" w:rsidP="00E5429E">
      <w:pPr>
        <w:pStyle w:val="a3"/>
      </w:pPr>
      <w:r>
        <w:t>όπου Χ</w:t>
      </w:r>
      <w:proofErr w:type="spellStart"/>
      <w:r w:rsidRPr="00E5429E">
        <w:rPr>
          <w:vertAlign w:val="subscript"/>
          <w:lang w:val="en-US"/>
        </w:rPr>
        <w:t>i</w:t>
      </w:r>
      <w:proofErr w:type="spellEnd"/>
      <w:r w:rsidRPr="00E5429E">
        <w:t>=</w:t>
      </w:r>
      <w:r>
        <w:t xml:space="preserve">η πραγματική μέτρηση (δεδομένα) και Ν= αριθμός δείγματος  </w:t>
      </w:r>
    </w:p>
    <w:p w:rsidR="00E5429E" w:rsidRDefault="00E5429E" w:rsidP="00E5429E">
      <w:pPr>
        <w:pStyle w:val="a3"/>
      </w:pPr>
      <w:r>
        <w:t xml:space="preserve">και της </w:t>
      </w:r>
      <w:r w:rsidRPr="00C24D7B">
        <w:rPr>
          <w:b/>
          <w:color w:val="E36C0A" w:themeColor="accent6" w:themeShade="BF"/>
        </w:rPr>
        <w:t>τυπικής απόκλισης του δείγματος</w:t>
      </w:r>
    </w:p>
    <w:p w:rsidR="000210B4" w:rsidRDefault="00337ADA" w:rsidP="00E5429E">
      <w:pPr>
        <w:pStyle w:val="a3"/>
        <w:rPr>
          <w:lang w:val="en-US"/>
        </w:rPr>
      </w:pPr>
      <w:r w:rsidRPr="00337ADA">
        <w:rPr>
          <w:position w:val="-36"/>
        </w:rPr>
        <w:object w:dxaOrig="5260" w:dyaOrig="840">
          <v:shape id="_x0000_i1026" type="#_x0000_t75" style="width:263.65pt;height:42pt" o:ole="">
            <v:imagedata r:id="rId7" o:title=""/>
          </v:shape>
          <o:OLEObject Type="Embed" ProgID="Equation.DSMT4" ShapeID="_x0000_i1026" DrawAspect="Content" ObjectID="_1603376999" r:id="rId8"/>
        </w:object>
      </w:r>
      <w:r w:rsidR="00E5429E">
        <w:t xml:space="preserve"> </w:t>
      </w:r>
    </w:p>
    <w:p w:rsidR="00C24D7B" w:rsidRDefault="00C24D7B" w:rsidP="00C24D7B">
      <w:pPr>
        <w:pStyle w:val="a3"/>
      </w:pPr>
    </w:p>
    <w:p w:rsidR="00DA30CB" w:rsidRDefault="00DA30CB" w:rsidP="00DA30CB">
      <w:pPr>
        <w:pStyle w:val="a3"/>
        <w:numPr>
          <w:ilvl w:val="0"/>
          <w:numId w:val="1"/>
        </w:numPr>
      </w:pPr>
      <w:r>
        <w:t xml:space="preserve">Υπολογισμός της απόλυτης μέγιστης διαφοράς μεταξύ θεωρητικής και εμπειρικής πιθανότητας </w:t>
      </w:r>
    </w:p>
    <w:p w:rsidR="00DA30CB" w:rsidRDefault="00C20372" w:rsidP="00DA30CB">
      <w:pPr>
        <w:pStyle w:val="a3"/>
        <w:rPr>
          <w:lang w:val="en-US"/>
        </w:rPr>
      </w:pPr>
      <w:r w:rsidRPr="00C20372">
        <w:rPr>
          <w:position w:val="-16"/>
          <w:lang w:val="en-US"/>
        </w:rPr>
        <w:object w:dxaOrig="3019" w:dyaOrig="440">
          <v:shape id="_x0000_i1025" type="#_x0000_t75" style="width:150.75pt;height:21.75pt" o:ole="">
            <v:imagedata r:id="rId9" o:title=""/>
          </v:shape>
          <o:OLEObject Type="Embed" ProgID="Equation.DSMT4" ShapeID="_x0000_i1025" DrawAspect="Content" ObjectID="_1603377000" r:id="rId10"/>
        </w:object>
      </w:r>
      <w:r w:rsidR="00DA30CB">
        <w:rPr>
          <w:lang w:val="en-US"/>
        </w:rPr>
        <w:t xml:space="preserve"> </w:t>
      </w:r>
    </w:p>
    <w:p w:rsidR="004A0824" w:rsidRDefault="004A0824" w:rsidP="004A0824">
      <w:pPr>
        <w:pStyle w:val="a3"/>
        <w:numPr>
          <w:ilvl w:val="0"/>
          <w:numId w:val="1"/>
        </w:numPr>
      </w:pPr>
      <w:r>
        <w:t xml:space="preserve">Σύγκριση </w:t>
      </w:r>
      <w:proofErr w:type="spellStart"/>
      <w:r>
        <w:rPr>
          <w:lang w:val="en-US"/>
        </w:rPr>
        <w:t>Dmax</w:t>
      </w:r>
      <w:proofErr w:type="spellEnd"/>
      <w:r w:rsidRPr="004A0824">
        <w:t xml:space="preserve"> </w:t>
      </w:r>
      <w:r>
        <w:t xml:space="preserve">με μία κρίσιμη τιμή </w:t>
      </w:r>
      <w:proofErr w:type="spellStart"/>
      <w:r>
        <w:rPr>
          <w:lang w:val="en-US"/>
        </w:rPr>
        <w:t>Dcr</w:t>
      </w:r>
      <w:proofErr w:type="spellEnd"/>
      <w:r>
        <w:t xml:space="preserve"> για ένα επιθυμητό επίπεδο σημαντικότητας 1-α (από πίνακα επιλέγεται μία τιμή του α). Εάν </w:t>
      </w:r>
      <w:proofErr w:type="spellStart"/>
      <w:r>
        <w:t>Dmax&lt;Dcr</w:t>
      </w:r>
      <w:proofErr w:type="spellEnd"/>
      <w:r>
        <w:t xml:space="preserve"> τότε το δείγμα προσαρμόζεται ικανοποιητικά στην υπόθεση της κανονικής κατανομής.</w:t>
      </w:r>
    </w:p>
    <w:tbl>
      <w:tblPr>
        <w:tblpPr w:leftFromText="180" w:rightFromText="180" w:vertAnchor="text" w:horzAnchor="margin" w:tblpY="212"/>
        <w:tblW w:w="9217" w:type="dxa"/>
        <w:tblLook w:val="04A0"/>
      </w:tblPr>
      <w:tblGrid>
        <w:gridCol w:w="834"/>
        <w:gridCol w:w="1440"/>
        <w:gridCol w:w="1694"/>
        <w:gridCol w:w="1786"/>
        <w:gridCol w:w="1463"/>
        <w:gridCol w:w="2000"/>
      </w:tblGrid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8383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b/>
                <w:sz w:val="20"/>
                <w:szCs w:val="20"/>
                <w:lang w:eastAsia="el-GR"/>
              </w:rPr>
              <w:t>NORMAL</w:t>
            </w:r>
          </w:p>
        </w:tc>
      </w:tr>
      <w:tr w:rsidR="000B36AB" w:rsidRPr="00321774" w:rsidTr="000B36AB">
        <w:trPr>
          <w:trHeight w:val="510"/>
        </w:trPr>
        <w:tc>
          <w:tcPr>
            <w:tcW w:w="834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m</w:t>
            </w:r>
          </w:p>
        </w:tc>
        <w:tc>
          <w:tcPr>
            <w:tcW w:w="1440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V (m</w:t>
            </w:r>
            <w:r w:rsidRPr="00321774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)</w:t>
            </w:r>
          </w:p>
        </w:tc>
        <w:tc>
          <w:tcPr>
            <w:tcW w:w="1694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P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</w:t>
            </w:r>
            <w:r w:rsidRPr="00321774">
              <w:rPr>
                <w:rFonts w:ascii="Calibri" w:eastAsia="Times New Roman" w:hAnsi="Calibri" w:cs="Arial"/>
                <w:sz w:val="20"/>
                <w:szCs w:val="20"/>
                <w:lang w:val="en-US" w:eastAsia="el-GR"/>
              </w:rPr>
              <w:t>≥</w:t>
            </w:r>
            <w:r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=m/(N+1</w:t>
            </w:r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 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Exceedance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</w:t>
            </w:r>
          </w:p>
        </w:tc>
        <w:tc>
          <w:tcPr>
            <w:tcW w:w="1786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P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≤q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=1-(m/(N+1 )) 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Empeirical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</w:t>
            </w:r>
          </w:p>
        </w:tc>
        <w:tc>
          <w:tcPr>
            <w:tcW w:w="1463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P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Q≤q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) 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Theoretica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thickThinMediumGap" w:sz="24" w:space="0" w:color="auto"/>
              <w:right w:val="nil"/>
            </w:tcBorders>
            <w:shd w:val="clear" w:color="auto" w:fill="auto"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=ABS(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Theoretical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-</w:t>
            </w: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Empeirical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)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</w:t>
            </w:r>
          </w:p>
        </w:tc>
        <w:tc>
          <w:tcPr>
            <w:tcW w:w="1440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889666560</w:t>
            </w:r>
          </w:p>
        </w:tc>
        <w:tc>
          <w:tcPr>
            <w:tcW w:w="1694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7619048</w:t>
            </w:r>
          </w:p>
        </w:tc>
        <w:tc>
          <w:tcPr>
            <w:tcW w:w="1786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2380952</w:t>
            </w:r>
          </w:p>
        </w:tc>
        <w:tc>
          <w:tcPr>
            <w:tcW w:w="1463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87594713</w:t>
            </w:r>
          </w:p>
        </w:tc>
        <w:tc>
          <w:tcPr>
            <w:tcW w:w="2000" w:type="dxa"/>
            <w:tcBorders>
              <w:top w:val="thickThinMedium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35213761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78587200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5238095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0476190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7713124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72369338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48254528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2857143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5714285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606207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8919215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47080768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9047619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095238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9569386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86170051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64092256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38095238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6190476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3412527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27779488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32457088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85714286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1428571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5407709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60208618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21124864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33333333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6666666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4406236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22604304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5072355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80952381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1904761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8288275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36164864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3048435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28571429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7142857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6575318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05675388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26232608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76190476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2380952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6218717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6162235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09498656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23809524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7619047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4827055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27919917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90127776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71428571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2857142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3241347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6157951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8369011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19047619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8095238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2720759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53744788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3280051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66666667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3333333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872970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6036324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17306400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14285714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8571428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7561949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1009479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5299715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61904762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3809523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2978994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08305291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46246720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0952381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904761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2523976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3476357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3166499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57142857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285714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1558707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72729934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134008960</w:t>
            </w:r>
          </w:p>
        </w:tc>
        <w:tc>
          <w:tcPr>
            <w:tcW w:w="16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04761905</w:t>
            </w:r>
          </w:p>
        </w:tc>
        <w:tc>
          <w:tcPr>
            <w:tcW w:w="17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5238095</w:t>
            </w:r>
          </w:p>
        </w:tc>
        <w:tc>
          <w:tcPr>
            <w:tcW w:w="14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03841836</w:t>
            </w:r>
          </w:p>
        </w:tc>
        <w:tc>
          <w:tcPr>
            <w:tcW w:w="2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08603741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164687360</w:t>
            </w:r>
          </w:p>
        </w:tc>
        <w:tc>
          <w:tcPr>
            <w:tcW w:w="1694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2380952</w:t>
            </w:r>
          </w:p>
        </w:tc>
        <w:tc>
          <w:tcPr>
            <w:tcW w:w="1786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7619048</w:t>
            </w:r>
          </w:p>
        </w:tc>
        <w:tc>
          <w:tcPr>
            <w:tcW w:w="1463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8133067</w:t>
            </w:r>
          </w:p>
        </w:tc>
        <w:tc>
          <w:tcPr>
            <w:tcW w:w="200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0051402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440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694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786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463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2000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N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max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=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6020861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≥Dcr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 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mean</w:t>
            </w:r>
            <w:proofErr w:type="spellEnd"/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841102912</w:t>
            </w:r>
          </w:p>
        </w:tc>
        <w:tc>
          <w:tcPr>
            <w:tcW w:w="69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(άρα δεν προσαρμόζεται ικανοποιητικά στην Κανονική Κατανομή)</w:t>
            </w:r>
          </w:p>
        </w:tc>
      </w:tr>
      <w:tr w:rsidR="000B36AB" w:rsidRPr="00321774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STD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477292380</w:t>
            </w:r>
          </w:p>
        </w:tc>
        <w:tc>
          <w:tcPr>
            <w:tcW w:w="49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321774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cr=0.25 για Ν=20 και α=0.15 (από Πίνακα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321774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</w:tr>
    </w:tbl>
    <w:p w:rsidR="00321774" w:rsidRDefault="00321774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0B36AB" w:rsidRDefault="000B36AB" w:rsidP="00321774">
      <w:pPr>
        <w:pStyle w:val="a3"/>
      </w:pPr>
    </w:p>
    <w:p w:rsidR="00321774" w:rsidRDefault="00321774" w:rsidP="00321774">
      <w:pPr>
        <w:pStyle w:val="a3"/>
      </w:pPr>
    </w:p>
    <w:p w:rsidR="00366A22" w:rsidRDefault="00366A22">
      <w:r>
        <w:br w:type="page"/>
      </w:r>
    </w:p>
    <w:p w:rsidR="00321774" w:rsidRDefault="00321774" w:rsidP="00321774">
      <w:pPr>
        <w:pStyle w:val="a3"/>
      </w:pPr>
    </w:p>
    <w:p w:rsidR="000B36AB" w:rsidRPr="00B26458" w:rsidRDefault="00C24D7B" w:rsidP="000B36AB">
      <w:pPr>
        <w:rPr>
          <w:lang w:val="en-GB"/>
        </w:rPr>
      </w:pPr>
      <w:r>
        <w:t>Β</w:t>
      </w:r>
      <w:r w:rsidR="000B36AB">
        <w:rPr>
          <w:lang w:val="en-US"/>
        </w:rPr>
        <w:t>) Log-Normal Distribution</w:t>
      </w:r>
      <w:r w:rsidR="00B26458" w:rsidRPr="00B26458">
        <w:rPr>
          <w:lang w:val="en-GB"/>
        </w:rPr>
        <w:t xml:space="preserve"> (</w:t>
      </w:r>
      <w:r w:rsidR="00B26458">
        <w:t>δύο</w:t>
      </w:r>
      <w:r w:rsidR="00B26458" w:rsidRPr="00B26458">
        <w:rPr>
          <w:lang w:val="en-GB"/>
        </w:rPr>
        <w:t xml:space="preserve"> </w:t>
      </w:r>
      <w:r w:rsidR="00B26458">
        <w:t>παραμέτρων</w:t>
      </w:r>
      <w:r w:rsidR="00B26458" w:rsidRPr="00B26458">
        <w:rPr>
          <w:lang w:val="en-GB"/>
        </w:rPr>
        <w:t>)</w:t>
      </w:r>
    </w:p>
    <w:tbl>
      <w:tblPr>
        <w:tblpPr w:leftFromText="180" w:rightFromText="180" w:vertAnchor="text" w:horzAnchor="margin" w:tblpY="1293"/>
        <w:tblW w:w="10394" w:type="dxa"/>
        <w:tblLook w:val="04A0"/>
      </w:tblPr>
      <w:tblGrid>
        <w:gridCol w:w="834"/>
        <w:gridCol w:w="1440"/>
        <w:gridCol w:w="1384"/>
        <w:gridCol w:w="1628"/>
        <w:gridCol w:w="1668"/>
        <w:gridCol w:w="1440"/>
        <w:gridCol w:w="2000"/>
      </w:tblGrid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C82D6C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l-GR"/>
              </w:rPr>
            </w:pPr>
          </w:p>
        </w:tc>
        <w:tc>
          <w:tcPr>
            <w:tcW w:w="95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l-GR"/>
              </w:rPr>
            </w:pPr>
            <w:proofErr w:type="spellStart"/>
            <w:r w:rsidRPr="000B36AB">
              <w:rPr>
                <w:rFonts w:ascii="Arial" w:eastAsia="Times New Roman" w:hAnsi="Arial" w:cs="Arial"/>
                <w:b/>
                <w:sz w:val="20"/>
                <w:szCs w:val="20"/>
                <w:lang w:eastAsia="el-GR"/>
              </w:rPr>
              <w:t>Log</w:t>
            </w:r>
            <w:proofErr w:type="spellEnd"/>
            <w:r w:rsidRPr="000B36AB">
              <w:rPr>
                <w:rFonts w:ascii="Arial" w:eastAsia="Times New Roman" w:hAnsi="Arial" w:cs="Arial"/>
                <w:b/>
                <w:sz w:val="20"/>
                <w:szCs w:val="20"/>
                <w:lang w:eastAsia="el-GR"/>
              </w:rPr>
              <w:t>-NORMAL</w:t>
            </w:r>
          </w:p>
        </w:tc>
      </w:tr>
      <w:tr w:rsidR="000B36AB" w:rsidRPr="000B36AB" w:rsidTr="000B36AB">
        <w:trPr>
          <w:trHeight w:val="510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V (m</w:t>
            </w:r>
            <w:r w:rsidRPr="000B36AB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LnV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 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m</w:t>
            </w:r>
            <w:r w:rsidRPr="000B36AB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)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P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</w:t>
            </w:r>
            <w:r w:rsidRPr="000B36AB">
              <w:rPr>
                <w:rFonts w:ascii="Calibri" w:eastAsia="Times New Roman" w:hAnsi="Calibri" w:cs="Arial"/>
                <w:sz w:val="20"/>
                <w:szCs w:val="20"/>
                <w:lang w:val="en-US" w:eastAsia="el-GR"/>
              </w:rPr>
              <w:t>≥</w:t>
            </w:r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=m/(N+1 ) 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Exceedance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P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Q≤q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=1-(m/(N+1 )) 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Empeirical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val="en-US" w:eastAsia="el-GR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P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Q≤q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) 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Theoretica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=ABS(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Theoretical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-</w:t>
            </w: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Empeirical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)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8896665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3.66188087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7619048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23809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7477916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22398209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7858720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3.60167027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5238095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047619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6555930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607974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48254528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3.5255678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2857143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571428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012165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2978801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47080768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3.39539919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9047619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09523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1146801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0194421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6409225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3.1777925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38095238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6190476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036444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1739688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32457088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8424773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85714286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142857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3654741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77738304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21124864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82877084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33333333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666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241418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2524776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5072355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7391331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80952381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190476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4298369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76063927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3048435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71180346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28571429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714285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185539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52874657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26232608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7059660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76190476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238095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1337302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10436498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0949865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6826542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23809524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7619047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9284175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8334872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9012777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6549724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571428571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2857142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6884765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59723777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8369011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6456004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19047619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809523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6083347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20118909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3280051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56825088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666666667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33333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9728267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3605066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1730640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5434611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14285714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857142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7805200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0766228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5299715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433448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761904762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380952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2007460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37349224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4624672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42116639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0952381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90476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929967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0252055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3166499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3941092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857142857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4285714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7658150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33724358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1340089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35915266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04761905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952380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5672452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61486427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1646873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1499070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952380952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476190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6888774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021268699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N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max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=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1777383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≥Dcr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 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mean</w:t>
            </w:r>
            <w:proofErr w:type="spellEnd"/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2.8021592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67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9C4582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(άρα</w:t>
            </w:r>
            <w:r w:rsidR="000B36AB"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 xml:space="preserve"> προσαρμόζεται ικανοποιητικά στην </w:t>
            </w:r>
            <w:r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Λογαριθμο</w:t>
            </w:r>
            <w:r w:rsidR="000B36AB"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Κανονική Κατανομή)</w:t>
            </w:r>
          </w:p>
        </w:tc>
      </w:tr>
      <w:tr w:rsidR="000B36AB" w:rsidRPr="000B36AB" w:rsidTr="000B36AB">
        <w:trPr>
          <w:trHeight w:val="255"/>
        </w:trPr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STD=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0.43948570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  <w:tc>
          <w:tcPr>
            <w:tcW w:w="47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0B36AB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Dcr=0.25 για Ν=20 και α=0.15 (από Πίνακα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36AB" w:rsidRPr="000B36AB" w:rsidRDefault="000B36AB" w:rsidP="000B36A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</w:p>
        </w:tc>
      </w:tr>
    </w:tbl>
    <w:p w:rsidR="000B36AB" w:rsidRPr="000B36AB" w:rsidRDefault="000B36AB" w:rsidP="000B36AB">
      <w:r>
        <w:t xml:space="preserve">Στην περίπτωση υπόθεσης της κατανομής </w:t>
      </w:r>
      <w:r>
        <w:rPr>
          <w:lang w:val="en-US"/>
        </w:rPr>
        <w:t>Log</w:t>
      </w:r>
      <w:r w:rsidRPr="000B36AB">
        <w:t>-</w:t>
      </w:r>
      <w:r>
        <w:rPr>
          <w:lang w:val="en-US"/>
        </w:rPr>
        <w:t>Normal</w:t>
      </w:r>
      <w:r>
        <w:t xml:space="preserve">, υπολογίζονται οι </w:t>
      </w:r>
      <w:proofErr w:type="spellStart"/>
      <w:r>
        <w:t>νεπέριοι</w:t>
      </w:r>
      <w:proofErr w:type="spellEnd"/>
      <w:r>
        <w:t xml:space="preserve"> λογάριθμοι των αθροιστικών όγκων του δείγματος  και η εκτίμηση του μέσου όρου και της τυπικής απόκλισης γίνεται επί των </w:t>
      </w:r>
      <w:proofErr w:type="spellStart"/>
      <w:r>
        <w:t>λογαριθμοποιημένων</w:t>
      </w:r>
      <w:proofErr w:type="spellEnd"/>
      <w:r>
        <w:t xml:space="preserve"> δεδομένων. </w:t>
      </w:r>
      <w:r w:rsidRPr="000B36AB">
        <w:t xml:space="preserve"> </w:t>
      </w:r>
    </w:p>
    <w:p w:rsidR="000B36AB" w:rsidRPr="000B36AB" w:rsidRDefault="000B36AB" w:rsidP="000B36AB"/>
    <w:p w:rsidR="000B36AB" w:rsidRPr="000B36AB" w:rsidRDefault="000B36AB" w:rsidP="000B36AB"/>
    <w:p w:rsidR="004A0824" w:rsidRPr="000B36AB" w:rsidRDefault="004A0824" w:rsidP="004A0824">
      <w:pPr>
        <w:pStyle w:val="a3"/>
      </w:pPr>
    </w:p>
    <w:p w:rsidR="0036684C" w:rsidRPr="00786BF9" w:rsidRDefault="00B44811">
      <w:pPr>
        <w:rPr>
          <w:b/>
        </w:rPr>
      </w:pPr>
      <w:r w:rsidRPr="00786BF9">
        <w:rPr>
          <w:b/>
        </w:rPr>
        <w:t>Σχόλι</w:t>
      </w:r>
      <w:r w:rsidR="0036684C" w:rsidRPr="00786BF9">
        <w:rPr>
          <w:b/>
        </w:rPr>
        <w:t>α</w:t>
      </w:r>
      <w:r w:rsidRPr="00786BF9">
        <w:rPr>
          <w:b/>
        </w:rPr>
        <w:t xml:space="preserve">: </w:t>
      </w:r>
    </w:p>
    <w:p w:rsidR="000210B4" w:rsidRDefault="00B44811" w:rsidP="0036684C">
      <w:pPr>
        <w:pStyle w:val="a3"/>
        <w:numPr>
          <w:ilvl w:val="0"/>
          <w:numId w:val="2"/>
        </w:numPr>
      </w:pPr>
      <w:r>
        <w:t xml:space="preserve">Για </w:t>
      </w:r>
      <w:r w:rsidR="0036684C">
        <w:t xml:space="preserve">τη μελέτη των </w:t>
      </w:r>
      <w:r w:rsidR="0036684C" w:rsidRPr="0036684C">
        <w:rPr>
          <w:b/>
          <w:color w:val="E36C0A" w:themeColor="accent6" w:themeShade="BF"/>
        </w:rPr>
        <w:t xml:space="preserve">ξηρασιών </w:t>
      </w:r>
      <w:r w:rsidR="0036684C">
        <w:t xml:space="preserve">προτείνεται η </w:t>
      </w:r>
      <w:r w:rsidR="0036684C" w:rsidRPr="0036684C">
        <w:rPr>
          <w:b/>
          <w:color w:val="E36C0A" w:themeColor="accent6" w:themeShade="BF"/>
        </w:rPr>
        <w:t>χρήση αθροιστικών τιμών</w:t>
      </w:r>
      <w:r w:rsidR="0036684C">
        <w:t xml:space="preserve"> (εν προκειμένω όγκος απορροής 3,6,9,12-μηνος, αναφορά σε </w:t>
      </w:r>
      <w:r w:rsidR="0036684C" w:rsidRPr="0036684C">
        <w:rPr>
          <w:b/>
          <w:i/>
          <w:color w:val="E36C0A" w:themeColor="accent6" w:themeShade="BF"/>
        </w:rPr>
        <w:t>υδρολογική ξηρασία</w:t>
      </w:r>
      <w:r w:rsidR="0036684C">
        <w:t>)</w:t>
      </w:r>
    </w:p>
    <w:p w:rsidR="0036684C" w:rsidRDefault="0036684C" w:rsidP="0036684C">
      <w:pPr>
        <w:pStyle w:val="a3"/>
        <w:numPr>
          <w:ilvl w:val="0"/>
          <w:numId w:val="2"/>
        </w:numPr>
      </w:pPr>
      <w:r>
        <w:t xml:space="preserve">Η </w:t>
      </w:r>
      <w:r w:rsidRPr="00786BF9">
        <w:rPr>
          <w:b/>
          <w:color w:val="00B050"/>
        </w:rPr>
        <w:t>log normal δεν έχει αρνητικές τιμές</w:t>
      </w:r>
      <w:r>
        <w:t xml:space="preserve"> και είναι </w:t>
      </w:r>
      <w:r w:rsidRPr="00786BF9">
        <w:rPr>
          <w:b/>
          <w:color w:val="00B050"/>
        </w:rPr>
        <w:t>ασύμμετρη</w:t>
      </w:r>
    </w:p>
    <w:p w:rsidR="0036684C" w:rsidRDefault="0036684C" w:rsidP="0036684C">
      <w:pPr>
        <w:pStyle w:val="a3"/>
        <w:numPr>
          <w:ilvl w:val="0"/>
          <w:numId w:val="2"/>
        </w:numPr>
      </w:pPr>
      <w:r>
        <w:t>Στην κανονική κατανομή μέσος όρος και διάμεσος συμπίπτουν, αποτελεί μία συμμετρική κατανομή</w:t>
      </w:r>
    </w:p>
    <w:p w:rsidR="0036684C" w:rsidRPr="00337ADA" w:rsidRDefault="0036684C" w:rsidP="0036684C">
      <w:pPr>
        <w:pStyle w:val="a3"/>
        <w:numPr>
          <w:ilvl w:val="0"/>
          <w:numId w:val="2"/>
        </w:numPr>
      </w:pPr>
      <w:r>
        <w:t xml:space="preserve">Σε </w:t>
      </w:r>
      <w:proofErr w:type="spellStart"/>
      <w:r w:rsidRPr="0036684C">
        <w:rPr>
          <w:b/>
          <w:color w:val="002060"/>
        </w:rPr>
        <w:t>πλημμυρικά</w:t>
      </w:r>
      <w:proofErr w:type="spellEnd"/>
      <w:r w:rsidRPr="0036684C">
        <w:rPr>
          <w:b/>
          <w:color w:val="002060"/>
        </w:rPr>
        <w:t xml:space="preserve"> επεισόδια</w:t>
      </w:r>
      <w:r>
        <w:t xml:space="preserve"> χρησιμοποιώ θεωρητικές κατανομές πιθανότητας που ειδικεύονται στα </w:t>
      </w:r>
      <w:r w:rsidRPr="0036684C">
        <w:rPr>
          <w:b/>
          <w:color w:val="002060"/>
        </w:rPr>
        <w:t>μέγιστα.</w:t>
      </w:r>
    </w:p>
    <w:p w:rsidR="00337ADA" w:rsidRDefault="00337ADA" w:rsidP="0036684C">
      <w:pPr>
        <w:pStyle w:val="a3"/>
        <w:numPr>
          <w:ilvl w:val="0"/>
          <w:numId w:val="2"/>
        </w:numPr>
      </w:pPr>
      <w:r>
        <w:t xml:space="preserve">Με το μετασχηματισμό </w:t>
      </w:r>
      <w:proofErr w:type="spellStart"/>
      <w:r w:rsidRPr="00337ADA">
        <w:rPr>
          <w:i/>
        </w:rPr>
        <w:t>yi</w:t>
      </w:r>
      <w:proofErr w:type="spellEnd"/>
      <w:r w:rsidRPr="00337ADA">
        <w:rPr>
          <w:i/>
        </w:rPr>
        <w:t xml:space="preserve"> = </w:t>
      </w:r>
      <w:proofErr w:type="spellStart"/>
      <w:r w:rsidRPr="00337ADA">
        <w:rPr>
          <w:i/>
        </w:rPr>
        <w:t>ln</w:t>
      </w:r>
      <w:proofErr w:type="spellEnd"/>
      <w:r w:rsidRPr="00337ADA">
        <w:rPr>
          <w:i/>
        </w:rPr>
        <w:t xml:space="preserve"> </w:t>
      </w:r>
      <w:r w:rsidRPr="00337ADA">
        <w:rPr>
          <w:i/>
          <w:lang w:val="en-GB"/>
        </w:rPr>
        <w:t>v</w:t>
      </w:r>
      <w:r w:rsidRPr="00337ADA">
        <w:rPr>
          <w:i/>
        </w:rPr>
        <w:t>i</w:t>
      </w:r>
      <w:r>
        <w:t xml:space="preserve">  η </w:t>
      </w:r>
      <w:proofErr w:type="spellStart"/>
      <w:r>
        <w:t>λογ</w:t>
      </w:r>
      <w:proofErr w:type="spellEnd"/>
      <w:r>
        <w:t>/κη αντιμετωπίζεται ως κανονική κατανομή.</w:t>
      </w:r>
    </w:p>
    <w:p w:rsidR="00B26458" w:rsidRPr="0036684C" w:rsidRDefault="00B26458" w:rsidP="00B26458">
      <w:pPr>
        <w:pStyle w:val="a3"/>
        <w:numPr>
          <w:ilvl w:val="0"/>
          <w:numId w:val="2"/>
        </w:numPr>
      </w:pPr>
      <w:r>
        <w:t xml:space="preserve">Στη </w:t>
      </w:r>
      <w:proofErr w:type="spellStart"/>
      <w:r>
        <w:t>λογ</w:t>
      </w:r>
      <w:proofErr w:type="spellEnd"/>
      <w:r>
        <w:t>/κη κατανομή η τυχαία μεταβλητή έχει μόνο θετικές τιμές, και έχει θετική ασυμμετρία. Αυτές οι ιδιότητες παρατηρούνται σε πολλές τυχαίες μεταβλητές της υδρολογίας.</w:t>
      </w:r>
    </w:p>
    <w:p w:rsidR="00B26458" w:rsidRDefault="00B26458" w:rsidP="00B26458">
      <w:pPr>
        <w:pStyle w:val="a3"/>
      </w:pPr>
    </w:p>
    <w:p w:rsidR="0036684C" w:rsidRDefault="0036684C"/>
    <w:sectPr w:rsidR="0036684C" w:rsidSect="003217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0A3BCC"/>
    <w:multiLevelType w:val="hybridMultilevel"/>
    <w:tmpl w:val="0ADA9E9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5211FC"/>
    <w:multiLevelType w:val="hybridMultilevel"/>
    <w:tmpl w:val="3576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MwNbU0Mra0NLAwMjFX0lEKTi0uzszPAykwrAUAdtA2eSwAAAA="/>
  </w:docVars>
  <w:rsids>
    <w:rsidRoot w:val="0092443E"/>
    <w:rsid w:val="000210B4"/>
    <w:rsid w:val="000A2F2B"/>
    <w:rsid w:val="000B36AB"/>
    <w:rsid w:val="001308BD"/>
    <w:rsid w:val="00215D3E"/>
    <w:rsid w:val="00321774"/>
    <w:rsid w:val="00337ADA"/>
    <w:rsid w:val="0036684C"/>
    <w:rsid w:val="00366A22"/>
    <w:rsid w:val="004A0824"/>
    <w:rsid w:val="0054430D"/>
    <w:rsid w:val="0073797C"/>
    <w:rsid w:val="00786BF9"/>
    <w:rsid w:val="0090436E"/>
    <w:rsid w:val="0092443E"/>
    <w:rsid w:val="009C4582"/>
    <w:rsid w:val="00B26458"/>
    <w:rsid w:val="00B44811"/>
    <w:rsid w:val="00C20372"/>
    <w:rsid w:val="00C24D7B"/>
    <w:rsid w:val="00C82D6C"/>
    <w:rsid w:val="00D51181"/>
    <w:rsid w:val="00DA30CB"/>
    <w:rsid w:val="00E5429E"/>
    <w:rsid w:val="00E73FBC"/>
    <w:rsid w:val="00EA09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0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10B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B26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B2645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12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3</Words>
  <Characters>5208</Characters>
  <Application>Microsoft Office Word</Application>
  <DocSecurity>0</DocSecurity>
  <Lines>43</Lines>
  <Paragraphs>1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istoforos</dc:creator>
  <cp:lastModifiedBy>USER</cp:lastModifiedBy>
  <cp:revision>2</cp:revision>
  <dcterms:created xsi:type="dcterms:W3CDTF">2018-11-10T15:43:00Z</dcterms:created>
  <dcterms:modified xsi:type="dcterms:W3CDTF">2018-11-1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